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C6AAFE" w14:textId="77777777" w:rsidR="005B3835" w:rsidRDefault="005B3835" w:rsidP="005B3835">
      <w:pPr>
        <w:contextualSpacing/>
        <w:rPr>
          <w:sz w:val="24"/>
          <w:szCs w:val="24"/>
        </w:rPr>
      </w:pPr>
    </w:p>
    <w:p w14:paraId="03C6AAFF" w14:textId="77777777" w:rsidR="005D748C" w:rsidRPr="005B3835" w:rsidRDefault="005D748C" w:rsidP="005B3835">
      <w:pPr>
        <w:contextualSpacing/>
        <w:rPr>
          <w:sz w:val="24"/>
          <w:szCs w:val="24"/>
        </w:rPr>
      </w:pPr>
    </w:p>
    <w:p w14:paraId="03C6AB00" w14:textId="77777777" w:rsidR="005B3835" w:rsidRDefault="00F42F2F" w:rsidP="005B3835">
      <w:pPr>
        <w:contextualSpacing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inline distT="0" distB="0" distL="0" distR="0" wp14:anchorId="03C6AB11" wp14:editId="03C6AB12">
                <wp:extent cx="3299460" cy="571500"/>
                <wp:effectExtent l="9525" t="9525" r="38100" b="38100"/>
                <wp:docPr id="1" name="WordAr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3299460" cy="5715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3C6AB13" w14:textId="77777777" w:rsidR="00C37FA9" w:rsidRDefault="00C37FA9" w:rsidP="00F42F2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omic Sans MS" w:hAnsi="Comic Sans MS"/>
                                <w:shadow/>
                                <w:color w:val="0066CC"/>
                                <w:sz w:val="64"/>
                                <w:szCs w:val="64"/>
                                <w14:shadow w14:blurRad="0" w14:dist="35941" w14:dir="2700000" w14:sx="100000" w14:sy="100000" w14:kx="0" w14:ky="0" w14:algn="ctr">
                                  <w14:srgbClr w14:val="990000"/>
                                </w14:shadow>
                                <w14:textOutline w14:w="19050" w14:cap="flat" w14:cmpd="sng" w14:algn="ctr">
                                  <w14:solidFill>
                                    <w14:srgbClr w14:val="99CCFF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shadow/>
                                <w:color w:val="0066CC"/>
                                <w:sz w:val="64"/>
                                <w:szCs w:val="64"/>
                                <w14:shadow w14:blurRad="0" w14:dist="35941" w14:dir="2700000" w14:sx="100000" w14:sy="100000" w14:kx="0" w14:ky="0" w14:algn="ctr">
                                  <w14:srgbClr w14:val="990000"/>
                                </w14:shadow>
                                <w14:textOutline w14:w="19050" w14:cap="flat" w14:cmpd="sng" w14:algn="ctr">
                                  <w14:solidFill>
                                    <w14:srgbClr w14:val="99CCFF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oliday Schedule</w:t>
                            </w:r>
                          </w:p>
                          <w:p w14:paraId="03C6AB14" w14:textId="7FF4B10B" w:rsidR="00C37FA9" w:rsidRDefault="00881BC1" w:rsidP="00F42F2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omic Sans MS" w:hAnsi="Comic Sans MS"/>
                                <w:shadow/>
                                <w:color w:val="0066CC"/>
                                <w:sz w:val="64"/>
                                <w:szCs w:val="64"/>
                                <w14:shadow w14:blurRad="0" w14:dist="35941" w14:dir="2700000" w14:sx="100000" w14:sy="100000" w14:kx="0" w14:ky="0" w14:algn="ctr">
                                  <w14:srgbClr w14:val="990000"/>
                                </w14:shadow>
                                <w14:textOutline w14:w="19050" w14:cap="flat" w14:cmpd="sng" w14:algn="ctr">
                                  <w14:solidFill>
                                    <w14:srgbClr w14:val="99CCFF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shadow/>
                                <w:color w:val="0066CC"/>
                                <w:sz w:val="64"/>
                                <w:szCs w:val="64"/>
                                <w14:shadow w14:blurRad="0" w14:dist="35941" w14:dir="2700000" w14:sx="100000" w14:sy="100000" w14:kx="0" w14:ky="0" w14:algn="ctr">
                                  <w14:srgbClr w14:val="990000"/>
                                </w14:shadow>
                                <w14:textOutline w14:w="19050" w14:cap="flat" w14:cmpd="sng" w14:algn="ctr">
                                  <w14:solidFill>
                                    <w14:srgbClr w14:val="99CCFF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02</w:t>
                            </w:r>
                            <w:r w:rsidR="00D07D9F">
                              <w:rPr>
                                <w:rFonts w:ascii="Comic Sans MS" w:hAnsi="Comic Sans MS"/>
                                <w:shadow/>
                                <w:color w:val="0066CC"/>
                                <w:sz w:val="64"/>
                                <w:szCs w:val="64"/>
                                <w14:shadow w14:blurRad="0" w14:dist="35941" w14:dir="2700000" w14:sx="100000" w14:sy="100000" w14:kx="0" w14:ky="0" w14:algn="ctr">
                                  <w14:srgbClr w14:val="990000"/>
                                </w14:shadow>
                                <w14:textOutline w14:w="19050" w14:cap="flat" w14:cmpd="sng" w14:algn="ctr">
                                  <w14:solidFill>
                                    <w14:srgbClr w14:val="99CCFF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6</w:t>
                            </w:r>
                          </w:p>
                          <w:p w14:paraId="74DDD5EE" w14:textId="77777777" w:rsidR="00FA4A8E" w:rsidRDefault="00FA4A8E" w:rsidP="00F42F2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3C6AB11" id="_x0000_t202" coordsize="21600,21600" o:spt="202" path="m,l,21600r21600,l21600,xe">
                <v:stroke joinstyle="miter"/>
                <v:path gradientshapeok="t" o:connecttype="rect"/>
              </v:shapetype>
              <v:shape id="WordArt 2" o:spid="_x0000_s1026" type="#_x0000_t202" style="width:259.8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" filled="f" stroked="f">
                <o:lock v:ext="edit" shapetype="t"/>
                <v:textbox style="mso-fit-shape-to-text:t">
                  <w:txbxContent>
                    <w:p w14:paraId="03C6AB13" w14:textId="77777777" w:rsidR="00C37FA9" w:rsidRDefault="00C37FA9" w:rsidP="00F42F2F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omic Sans MS" w:hAnsi="Comic Sans MS"/>
                          <w:shadow/>
                          <w:color w:val="0066CC"/>
                          <w:sz w:val="64"/>
                          <w:szCs w:val="64"/>
                          <w14:shadow w14:blurRad="0" w14:dist="35941" w14:dir="2700000" w14:sx="100000" w14:sy="100000" w14:kx="0" w14:ky="0" w14:algn="ctr">
                            <w14:srgbClr w14:val="990000"/>
                          </w14:shadow>
                          <w14:textOutline w14:w="19050" w14:cap="flat" w14:cmpd="sng" w14:algn="ctr">
                            <w14:solidFill>
                              <w14:srgbClr w14:val="99CCFF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shadow/>
                          <w:color w:val="0066CC"/>
                          <w:sz w:val="64"/>
                          <w:szCs w:val="64"/>
                          <w14:shadow w14:blurRad="0" w14:dist="35941" w14:dir="2700000" w14:sx="100000" w14:sy="100000" w14:kx="0" w14:ky="0" w14:algn="ctr">
                            <w14:srgbClr w14:val="990000"/>
                          </w14:shadow>
                          <w14:textOutline w14:w="19050" w14:cap="flat" w14:cmpd="sng" w14:algn="ctr">
                            <w14:solidFill>
                              <w14:srgbClr w14:val="99CCFF"/>
                            </w14:solidFill>
                            <w14:prstDash w14:val="solid"/>
                            <w14:round/>
                          </w14:textOutline>
                        </w:rPr>
                        <w:t>Holiday Schedule</w:t>
                      </w:r>
                    </w:p>
                    <w:p w14:paraId="03C6AB14" w14:textId="7FF4B10B" w:rsidR="00C37FA9" w:rsidRDefault="00881BC1" w:rsidP="00F42F2F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omic Sans MS" w:hAnsi="Comic Sans MS"/>
                          <w:shadow/>
                          <w:color w:val="0066CC"/>
                          <w:sz w:val="64"/>
                          <w:szCs w:val="64"/>
                          <w14:shadow w14:blurRad="0" w14:dist="35941" w14:dir="2700000" w14:sx="100000" w14:sy="100000" w14:kx="0" w14:ky="0" w14:algn="ctr">
                            <w14:srgbClr w14:val="990000"/>
                          </w14:shadow>
                          <w14:textOutline w14:w="19050" w14:cap="flat" w14:cmpd="sng" w14:algn="ctr">
                            <w14:solidFill>
                              <w14:srgbClr w14:val="99CCFF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shadow/>
                          <w:color w:val="0066CC"/>
                          <w:sz w:val="64"/>
                          <w:szCs w:val="64"/>
                          <w14:shadow w14:blurRad="0" w14:dist="35941" w14:dir="2700000" w14:sx="100000" w14:sy="100000" w14:kx="0" w14:ky="0" w14:algn="ctr">
                            <w14:srgbClr w14:val="990000"/>
                          </w14:shadow>
                          <w14:textOutline w14:w="19050" w14:cap="flat" w14:cmpd="sng" w14:algn="ctr">
                            <w14:solidFill>
                              <w14:srgbClr w14:val="99CCFF"/>
                            </w14:solidFill>
                            <w14:prstDash w14:val="solid"/>
                            <w14:round/>
                          </w14:textOutline>
                        </w:rPr>
                        <w:t>202</w:t>
                      </w:r>
                      <w:r w:rsidR="00D07D9F">
                        <w:rPr>
                          <w:rFonts w:ascii="Comic Sans MS" w:hAnsi="Comic Sans MS"/>
                          <w:shadow/>
                          <w:color w:val="0066CC"/>
                          <w:sz w:val="64"/>
                          <w:szCs w:val="64"/>
                          <w14:shadow w14:blurRad="0" w14:dist="35941" w14:dir="2700000" w14:sx="100000" w14:sy="100000" w14:kx="0" w14:ky="0" w14:algn="ctr">
                            <w14:srgbClr w14:val="990000"/>
                          </w14:shadow>
                          <w14:textOutline w14:w="19050" w14:cap="flat" w14:cmpd="sng" w14:algn="ctr">
                            <w14:solidFill>
                              <w14:srgbClr w14:val="99CCFF"/>
                            </w14:solidFill>
                            <w14:prstDash w14:val="solid"/>
                            <w14:round/>
                          </w14:textOutline>
                        </w:rPr>
                        <w:t>6</w:t>
                      </w:r>
                    </w:p>
                    <w:p w14:paraId="74DDD5EE" w14:textId="77777777" w:rsidR="00FA4A8E" w:rsidRDefault="00FA4A8E" w:rsidP="00F42F2F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FC6F9A">
        <w:rPr>
          <w:sz w:val="24"/>
          <w:szCs w:val="24"/>
        </w:rPr>
        <w:t xml:space="preserve"> </w:t>
      </w:r>
    </w:p>
    <w:p w14:paraId="0C934150" w14:textId="77777777" w:rsidR="00FA4A8E" w:rsidRDefault="00FA4A8E" w:rsidP="00371357">
      <w:pPr>
        <w:contextualSpacing/>
        <w:jc w:val="center"/>
        <w:rPr>
          <w:rFonts w:ascii="Verdana" w:hAnsi="Verdana"/>
          <w:sz w:val="28"/>
          <w:szCs w:val="28"/>
        </w:rPr>
      </w:pPr>
    </w:p>
    <w:p w14:paraId="34C8A24E" w14:textId="77777777" w:rsidR="00FA4A8E" w:rsidRDefault="00FA4A8E" w:rsidP="00371357">
      <w:pPr>
        <w:contextualSpacing/>
        <w:jc w:val="center"/>
        <w:rPr>
          <w:rFonts w:ascii="Verdana" w:hAnsi="Verdana"/>
          <w:sz w:val="28"/>
          <w:szCs w:val="28"/>
        </w:rPr>
      </w:pPr>
    </w:p>
    <w:p w14:paraId="03C6AB01" w14:textId="083D5A94" w:rsidR="005D748C" w:rsidRDefault="00371357" w:rsidP="00371357">
      <w:pPr>
        <w:contextualSpacing/>
        <w:jc w:val="center"/>
        <w:rPr>
          <w:rFonts w:ascii="Verdana" w:hAnsi="Verdana"/>
          <w:sz w:val="28"/>
          <w:szCs w:val="28"/>
        </w:rPr>
      </w:pPr>
      <w:r w:rsidRPr="005D748C">
        <w:rPr>
          <w:rFonts w:ascii="Verdana" w:hAnsi="Verdana"/>
          <w:sz w:val="28"/>
          <w:szCs w:val="28"/>
        </w:rPr>
        <w:t>The dojo will be closed on the following dates</w:t>
      </w:r>
      <w:r w:rsidR="005D748C">
        <w:rPr>
          <w:rFonts w:ascii="Verdana" w:hAnsi="Verdana"/>
          <w:sz w:val="28"/>
          <w:szCs w:val="28"/>
        </w:rPr>
        <w:t xml:space="preserve"> </w:t>
      </w:r>
    </w:p>
    <w:p w14:paraId="03C6AB02" w14:textId="77777777" w:rsidR="00371357" w:rsidRDefault="003D6A50" w:rsidP="00371357">
      <w:pPr>
        <w:contextualSpacing/>
        <w:jc w:val="center"/>
        <w:rPr>
          <w:rFonts w:ascii="Verdana" w:hAnsi="Verdana"/>
          <w:sz w:val="28"/>
          <w:szCs w:val="28"/>
        </w:rPr>
      </w:pPr>
      <w:proofErr w:type="gramStart"/>
      <w:r>
        <w:rPr>
          <w:rFonts w:ascii="Verdana" w:hAnsi="Verdana"/>
          <w:sz w:val="28"/>
          <w:szCs w:val="28"/>
        </w:rPr>
        <w:t>s</w:t>
      </w:r>
      <w:r w:rsidR="00371357" w:rsidRPr="005D748C">
        <w:rPr>
          <w:rFonts w:ascii="Verdana" w:hAnsi="Verdana"/>
          <w:sz w:val="28"/>
          <w:szCs w:val="28"/>
        </w:rPr>
        <w:t>o</w:t>
      </w:r>
      <w:proofErr w:type="gramEnd"/>
      <w:r w:rsidR="00371357" w:rsidRPr="005D748C">
        <w:rPr>
          <w:rFonts w:ascii="Verdana" w:hAnsi="Verdana"/>
          <w:sz w:val="28"/>
          <w:szCs w:val="28"/>
        </w:rPr>
        <w:t xml:space="preserve"> everyone may enjoy the holidays</w:t>
      </w:r>
    </w:p>
    <w:p w14:paraId="765B8F7C" w14:textId="77777777" w:rsidR="00FA4A8E" w:rsidRPr="005D748C" w:rsidRDefault="00FA4A8E" w:rsidP="00371357">
      <w:pPr>
        <w:contextualSpacing/>
        <w:jc w:val="center"/>
        <w:rPr>
          <w:rFonts w:ascii="Verdana" w:hAnsi="Verdana"/>
          <w:sz w:val="28"/>
          <w:szCs w:val="28"/>
        </w:rPr>
      </w:pPr>
    </w:p>
    <w:p w14:paraId="03C6AB05" w14:textId="77777777" w:rsidR="005D748C" w:rsidRPr="005D748C" w:rsidRDefault="005D748C" w:rsidP="00D07D9F">
      <w:pPr>
        <w:contextualSpacing/>
        <w:rPr>
          <w:rFonts w:ascii="Verdana" w:hAnsi="Verdana"/>
          <w:sz w:val="28"/>
          <w:szCs w:val="28"/>
        </w:rPr>
      </w:pPr>
    </w:p>
    <w:p w14:paraId="03C6AB0D" w14:textId="77777777" w:rsidR="005D748C" w:rsidRPr="005D748C" w:rsidRDefault="005D748C" w:rsidP="00CC5A16">
      <w:pPr>
        <w:contextualSpacing/>
        <w:rPr>
          <w:rFonts w:ascii="Verdana" w:hAnsi="Verdana"/>
          <w:sz w:val="28"/>
          <w:szCs w:val="28"/>
        </w:rPr>
      </w:pPr>
    </w:p>
    <w:p w14:paraId="03C6AB0E" w14:textId="2B14D602" w:rsidR="00371357" w:rsidRPr="005D748C" w:rsidRDefault="00F751BB" w:rsidP="00371357">
      <w:pPr>
        <w:contextualSpacing/>
        <w:jc w:val="center"/>
        <w:rPr>
          <w:rFonts w:ascii="Verdana" w:hAnsi="Verdana"/>
          <w:sz w:val="28"/>
          <w:szCs w:val="28"/>
          <w:vertAlign w:val="superscript"/>
        </w:rPr>
      </w:pPr>
      <w:r>
        <w:rPr>
          <w:rFonts w:ascii="Verdana" w:hAnsi="Verdana"/>
          <w:sz w:val="28"/>
          <w:szCs w:val="28"/>
        </w:rPr>
        <w:t>November 2</w:t>
      </w:r>
      <w:r w:rsidR="000C788D">
        <w:rPr>
          <w:rFonts w:ascii="Verdana" w:hAnsi="Verdana"/>
          <w:sz w:val="28"/>
          <w:szCs w:val="28"/>
        </w:rPr>
        <w:t>6</w:t>
      </w:r>
      <w:r w:rsidRPr="00F751BB">
        <w:rPr>
          <w:rFonts w:ascii="Verdana" w:hAnsi="Verdana"/>
          <w:sz w:val="28"/>
          <w:szCs w:val="28"/>
          <w:vertAlign w:val="superscript"/>
        </w:rPr>
        <w:t>th</w:t>
      </w:r>
      <w:r>
        <w:rPr>
          <w:rFonts w:ascii="Verdana" w:hAnsi="Verdana"/>
          <w:sz w:val="28"/>
          <w:szCs w:val="28"/>
        </w:rPr>
        <w:t xml:space="preserve"> </w:t>
      </w:r>
    </w:p>
    <w:p w14:paraId="03C6AB0F" w14:textId="77777777" w:rsidR="005D748C" w:rsidRPr="005D748C" w:rsidRDefault="005D748C" w:rsidP="005B3835">
      <w:pPr>
        <w:contextualSpacing/>
        <w:jc w:val="center"/>
        <w:rPr>
          <w:rFonts w:ascii="Verdana" w:hAnsi="Verdana"/>
          <w:sz w:val="28"/>
          <w:szCs w:val="28"/>
        </w:rPr>
      </w:pPr>
    </w:p>
    <w:p w14:paraId="03C6AB10" w14:textId="21DBAC65" w:rsidR="00371357" w:rsidRPr="005D748C" w:rsidRDefault="00371357" w:rsidP="005B3835">
      <w:pPr>
        <w:contextualSpacing/>
        <w:jc w:val="center"/>
        <w:rPr>
          <w:rFonts w:ascii="Verdana" w:hAnsi="Verdana"/>
          <w:sz w:val="28"/>
          <w:szCs w:val="28"/>
        </w:rPr>
      </w:pPr>
      <w:r w:rsidRPr="005D748C">
        <w:rPr>
          <w:rFonts w:ascii="Verdana" w:hAnsi="Verdana"/>
          <w:sz w:val="28"/>
          <w:szCs w:val="28"/>
        </w:rPr>
        <w:t xml:space="preserve">December </w:t>
      </w:r>
      <w:r w:rsidR="00F751BB">
        <w:rPr>
          <w:rFonts w:ascii="Verdana" w:hAnsi="Verdana"/>
          <w:sz w:val="28"/>
          <w:szCs w:val="28"/>
        </w:rPr>
        <w:t>24</w:t>
      </w:r>
      <w:r w:rsidR="00613F9E" w:rsidRPr="00613F9E">
        <w:rPr>
          <w:rFonts w:ascii="Verdana" w:hAnsi="Verdana"/>
          <w:sz w:val="28"/>
          <w:szCs w:val="28"/>
          <w:vertAlign w:val="superscript"/>
        </w:rPr>
        <w:t>rd</w:t>
      </w:r>
      <w:r w:rsidR="007010AA">
        <w:rPr>
          <w:rFonts w:ascii="Verdana" w:hAnsi="Verdana"/>
          <w:sz w:val="28"/>
          <w:szCs w:val="28"/>
        </w:rPr>
        <w:t xml:space="preserve"> </w:t>
      </w:r>
      <w:r w:rsidRPr="005D748C">
        <w:rPr>
          <w:rFonts w:ascii="Verdana" w:hAnsi="Verdana"/>
          <w:sz w:val="28"/>
          <w:szCs w:val="28"/>
        </w:rPr>
        <w:t xml:space="preserve">thru January </w:t>
      </w:r>
      <w:r w:rsidR="00C20518">
        <w:rPr>
          <w:rFonts w:ascii="Verdana" w:hAnsi="Verdana"/>
          <w:sz w:val="28"/>
          <w:szCs w:val="28"/>
        </w:rPr>
        <w:t>1</w:t>
      </w:r>
      <w:r w:rsidR="00C20518" w:rsidRPr="00C20518">
        <w:rPr>
          <w:rFonts w:ascii="Verdana" w:hAnsi="Verdana"/>
          <w:sz w:val="28"/>
          <w:szCs w:val="28"/>
          <w:vertAlign w:val="superscript"/>
        </w:rPr>
        <w:t>st</w:t>
      </w:r>
      <w:r w:rsidR="00F751BB">
        <w:rPr>
          <w:rFonts w:ascii="Verdana" w:hAnsi="Verdana"/>
          <w:sz w:val="28"/>
          <w:szCs w:val="28"/>
        </w:rPr>
        <w:t>, 202</w:t>
      </w:r>
      <w:r w:rsidR="00E23026">
        <w:rPr>
          <w:rFonts w:ascii="Verdana" w:hAnsi="Verdana"/>
          <w:sz w:val="28"/>
          <w:szCs w:val="28"/>
        </w:rPr>
        <w:t>7</w:t>
      </w:r>
    </w:p>
    <w:sectPr w:rsidR="00371357" w:rsidRPr="005D748C" w:rsidSect="005D748C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MjM3szA0MDU3tLRQ0lEKTi0uzszPAykwrgUAK7piqywAAAA="/>
  </w:docVars>
  <w:rsids>
    <w:rsidRoot w:val="005B3835"/>
    <w:rsid w:val="00012326"/>
    <w:rsid w:val="0005025D"/>
    <w:rsid w:val="000C788D"/>
    <w:rsid w:val="000D7B89"/>
    <w:rsid w:val="001033B8"/>
    <w:rsid w:val="001D0D6A"/>
    <w:rsid w:val="001D6CBE"/>
    <w:rsid w:val="00237130"/>
    <w:rsid w:val="00326750"/>
    <w:rsid w:val="00371357"/>
    <w:rsid w:val="003A40F4"/>
    <w:rsid w:val="003D6A50"/>
    <w:rsid w:val="003E4195"/>
    <w:rsid w:val="004110C5"/>
    <w:rsid w:val="004F2365"/>
    <w:rsid w:val="0051255E"/>
    <w:rsid w:val="00577428"/>
    <w:rsid w:val="005845B8"/>
    <w:rsid w:val="005B3835"/>
    <w:rsid w:val="005D748C"/>
    <w:rsid w:val="00613F9E"/>
    <w:rsid w:val="00644FD4"/>
    <w:rsid w:val="00672842"/>
    <w:rsid w:val="006D5942"/>
    <w:rsid w:val="006E6C10"/>
    <w:rsid w:val="007010AA"/>
    <w:rsid w:val="00743732"/>
    <w:rsid w:val="00770E99"/>
    <w:rsid w:val="007E5348"/>
    <w:rsid w:val="00805010"/>
    <w:rsid w:val="00844639"/>
    <w:rsid w:val="00881BC1"/>
    <w:rsid w:val="008A3200"/>
    <w:rsid w:val="008B2D7D"/>
    <w:rsid w:val="009214D9"/>
    <w:rsid w:val="009C048C"/>
    <w:rsid w:val="009D4182"/>
    <w:rsid w:val="00AF4F5B"/>
    <w:rsid w:val="00C20518"/>
    <w:rsid w:val="00C37FA9"/>
    <w:rsid w:val="00C905AB"/>
    <w:rsid w:val="00CC5A16"/>
    <w:rsid w:val="00D07D9F"/>
    <w:rsid w:val="00D25D42"/>
    <w:rsid w:val="00D55BBD"/>
    <w:rsid w:val="00E23026"/>
    <w:rsid w:val="00F33086"/>
    <w:rsid w:val="00F42F2F"/>
    <w:rsid w:val="00F751BB"/>
    <w:rsid w:val="00FA4A8E"/>
    <w:rsid w:val="00FC6F9A"/>
    <w:rsid w:val="00FC7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C6AAFE"/>
  <w15:docId w15:val="{8D76CF16-0DFA-4135-8DD3-10D298660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28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42F2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5D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D4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Chris Johnson</cp:lastModifiedBy>
  <cp:revision>3</cp:revision>
  <cp:lastPrinted>2026-01-06T22:17:00Z</cp:lastPrinted>
  <dcterms:created xsi:type="dcterms:W3CDTF">2026-01-06T19:08:00Z</dcterms:created>
  <dcterms:modified xsi:type="dcterms:W3CDTF">2026-01-06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1fd043be949d0c2a6dcf82d814e8e3c8ec6d4495d85e50465fa770a19d4c49</vt:lpwstr>
  </property>
</Properties>
</file>